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BD156A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52706772" w:edGrp="everyone"/>
            <w:r>
              <w:t>X</w:t>
            </w:r>
            <w:r w:rsidR="00D05176">
              <w:t>XX</w:t>
            </w:r>
            <w:permEnd w:id="1852706772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664179338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491C05">
                  <w:t xml:space="preserve">sembarques pesqueiros do mês de </w:t>
                </w:r>
                <w:r w:rsidR="003C1F37">
                  <w:t>fevereiro</w:t>
                </w:r>
                <w:r>
                  <w:t xml:space="preserve"> de 202</w:t>
                </w:r>
                <w:r w:rsidR="00CA369F">
                  <w:t>4</w:t>
                </w:r>
              </w:p>
            </w:tc>
          </w:sdtContent>
        </w:sdt>
        <w:permEnd w:id="1664179338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47631672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D6136F">
                  <w:t xml:space="preserve"> mês de março</w:t>
                </w:r>
                <w:r w:rsidR="00C27094">
                  <w:t xml:space="preserve"> de 2024 </w:t>
                </w:r>
              </w:p>
            </w:tc>
          </w:sdtContent>
        </w:sdt>
        <w:permEnd w:id="476316725" w:displacedByCustomXml="prev"/>
      </w:tr>
      <w:tr w:rsidR="00087C34" w:rsidRPr="00472B92" w:rsidTr="00813BEA">
        <w:trPr>
          <w:trHeight w:val="312"/>
        </w:trPr>
        <w:permStart w:id="1546743303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01/02/2024</w:t>
                </w:r>
              </w:p>
            </w:tc>
          </w:sdtContent>
        </w:sdt>
        <w:permEnd w:id="1546743303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27536281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2-29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29/02/2024</w:t>
                </w:r>
              </w:p>
            </w:tc>
          </w:sdtContent>
        </w:sdt>
        <w:permEnd w:id="127536281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52175136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52175136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742748307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 desembarque do mês de fevereiro</w:t>
            </w:r>
            <w:proofErr w:type="gramStart"/>
            <w:r w:rsidR="00CA369F">
              <w:t>/24</w:t>
            </w:r>
            <w:r>
              <w:t>)</w:t>
            </w:r>
            <w:permEnd w:id="1742748307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86831003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86831003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996554519" w:edGrp="everyone"/>
            <w:r>
              <w:t xml:space="preserve">José Hugo Dias Gondim </w:t>
            </w:r>
            <w:proofErr w:type="spellStart"/>
            <w:r>
              <w:t>Guanais</w:t>
            </w:r>
            <w:permEnd w:id="996554519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707084382" w:edGrp="everyone"/>
            <w:r>
              <w:t xml:space="preserve">José Hugo Dias Gondim </w:t>
            </w:r>
            <w:proofErr w:type="spellStart"/>
            <w:r>
              <w:t>Guanais</w:t>
            </w:r>
            <w:permEnd w:id="170708438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341828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4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D6136F" w:rsidP="00284E2D">
                <w:r>
                  <w:t>03/04/2024</w:t>
                </w:r>
              </w:p>
            </w:tc>
          </w:sdtContent>
        </w:sdt>
        <w:permEnd w:id="2341828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025327526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025327526"/>
            <w:r w:rsidRPr="009D2AF1">
              <w:t xml:space="preserve"> Não </w:t>
            </w:r>
            <w:permStart w:id="611600242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61160024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43646936" w:edGrp="everyone"/>
            <w:permEnd w:id="1543646936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38220400" w:edGrp="everyone"/>
            <w:r>
              <w:t xml:space="preserve">José Hugo Dias Gondim </w:t>
            </w:r>
            <w:proofErr w:type="spellStart"/>
            <w:r>
              <w:t>Guanais</w:t>
            </w:r>
            <w:permEnd w:id="638220400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70332626" w:edGrp="everyone"/>
            <w:r>
              <w:t xml:space="preserve">José Hugo Dias Gondim </w:t>
            </w:r>
            <w:proofErr w:type="spellStart"/>
            <w:r>
              <w:t>Guanais</w:t>
            </w:r>
            <w:permEnd w:id="670332626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795320568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 desembarque do mês de fevereir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D6136F">
              <w:t>març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27094" w:rsidP="00DF342C">
            <w:r>
              <w:t xml:space="preserve">Em </w:t>
            </w:r>
            <w:r w:rsidR="00D6136F">
              <w:t>fevereiro de 2024 foram registrados 270 desembarques oriundos de 129</w:t>
            </w:r>
            <w:r w:rsidR="00522F3B" w:rsidRPr="00522F3B">
              <w:t xml:space="preserve"> embarcações ativas identificadas, refletindo em um volume de </w:t>
            </w:r>
            <w:r w:rsidR="00D6136F">
              <w:t>8.168,30</w:t>
            </w:r>
            <w:r w:rsidR="00D62226">
              <w:t xml:space="preserve"> </w:t>
            </w:r>
            <w:r w:rsidR="00CB6444">
              <w:t xml:space="preserve">quilos e </w:t>
            </w:r>
            <w:r w:rsidR="00D6136F">
              <w:t>1.181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CA369F">
              <w:t>1</w:t>
            </w:r>
            <w:r w:rsidR="00D6136F">
              <w:t>32.976,71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D6136F">
              <w:rPr>
                <w:b/>
              </w:rPr>
              <w:t>fevereir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622F77">
                  <w:pPr>
                    <w:jc w:val="center"/>
                  </w:pPr>
                  <w:r>
                    <w:t>2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D6136F">
                    <w:rPr>
                      <w:rFonts w:cs="Calibri"/>
                      <w:color w:val="000000"/>
                      <w:szCs w:val="20"/>
                    </w:rPr>
                    <w:t>2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518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053C0D">
                  <w:pPr>
                    <w:jc w:val="center"/>
                  </w:pPr>
                  <w:r>
                    <w:t>8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788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A4CA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.629,2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9D7B6E">
                  <w:pPr>
                    <w:jc w:val="center"/>
                  </w:pPr>
                  <w:r>
                    <w:t>1</w:t>
                  </w:r>
                  <w:r w:rsidR="00D6136F"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136F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59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369F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.04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21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9D7B6E">
                  <w:pPr>
                    <w:jc w:val="center"/>
                  </w:pPr>
                  <w:r>
                    <w:t>0</w:t>
                  </w:r>
                  <w:r w:rsidR="00D6136F">
                    <w:t>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136F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136F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A4CAD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3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363AC1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3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D6AAB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26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6136F" w:rsidP="00365DAB">
                  <w:pPr>
                    <w:jc w:val="center"/>
                  </w:pPr>
                  <w:r>
                    <w:t>5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D6136F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9,7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D6AAB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990,3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FD6AAB">
              <w:t>fevereiro</w:t>
            </w:r>
            <w:r w:rsidR="005A4CAD">
              <w:t xml:space="preserve"> de 2024 houve </w:t>
            </w:r>
            <w:r w:rsidR="00FD6AAB">
              <w:t>redução de 19%</w:t>
            </w:r>
            <w:r w:rsidR="005A4CAD">
              <w:t xml:space="preserve"> </w:t>
            </w:r>
            <w:r w:rsidR="00314AB1">
              <w:t>em relação ao mês anterior</w:t>
            </w:r>
            <w:r w:rsidRPr="00522F3B">
              <w:t xml:space="preserve"> e em relação </w:t>
            </w:r>
            <w:r w:rsidR="00CA69CB">
              <w:t>à</w:t>
            </w:r>
            <w:r w:rsidR="00CA06B0">
              <w:t xml:space="preserve"> </w:t>
            </w:r>
            <w:r w:rsidR="00CA69CB">
              <w:t>média anual</w:t>
            </w:r>
            <w:r w:rsidR="002B0DCA">
              <w:t xml:space="preserve"> para o mês de </w:t>
            </w:r>
            <w:r w:rsidR="00FD6AAB">
              <w:t>fevereiro</w:t>
            </w:r>
            <w:r w:rsidR="0000216A">
              <w:t xml:space="preserve"> houve redução de 62</w:t>
            </w:r>
            <w:r w:rsidR="005A4CAD" w:rsidRPr="00522F3B">
              <w:t xml:space="preserve">% </w:t>
            </w:r>
            <w:r w:rsidRPr="00522F3B">
              <w:t>(figura 1). Os principais recursos por peso</w:t>
            </w:r>
            <w:r w:rsidR="00BE6BAF">
              <w:t xml:space="preserve"> desembarcado neste mês foram </w:t>
            </w:r>
            <w:proofErr w:type="gramStart"/>
            <w:r w:rsidR="00896705">
              <w:rPr>
                <w:highlight w:val="yellow"/>
              </w:rPr>
              <w:t>pescada</w:t>
            </w:r>
            <w:proofErr w:type="gramEnd"/>
            <w:r w:rsidR="00896705">
              <w:rPr>
                <w:highlight w:val="yellow"/>
              </w:rPr>
              <w:t xml:space="preserve"> bembeca</w:t>
            </w:r>
            <w:r w:rsidR="00896705">
              <w:t xml:space="preserve">, </w:t>
            </w:r>
            <w:r w:rsidR="0000216A">
              <w:t>camarão branco, baiacu (cascudinho), corvina</w:t>
            </w:r>
            <w:r w:rsidR="00896705">
              <w:t xml:space="preserve"> e </w:t>
            </w:r>
            <w:r w:rsidR="00CA69CB">
              <w:t>pescada amarela</w:t>
            </w:r>
            <w:r w:rsidR="00766FAA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FD6AA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EF39A96" wp14:editId="527E2BF5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00216A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fevereiro de 2024 houve redução de 19</w:t>
            </w:r>
            <w:r w:rsidR="005A4CAD">
              <w:rPr>
                <w:rFonts w:eastAsiaTheme="minorHAnsi" w:cs="Arial"/>
                <w:szCs w:val="20"/>
                <w:lang w:eastAsia="en-US"/>
              </w:rPr>
              <w:t>% e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m comparação com o mês anterior </w:t>
            </w:r>
            <w:r w:rsidR="005A4CAD">
              <w:rPr>
                <w:rFonts w:eastAsiaTheme="minorHAnsi" w:cs="Arial"/>
                <w:szCs w:val="20"/>
                <w:lang w:eastAsia="en-US"/>
              </w:rPr>
              <w:t>n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o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 recursos por dúzia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62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ostra, camarão branco,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caranguejo uça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e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siri</w:t>
            </w:r>
            <w:r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FD6AA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D692A13" wp14:editId="567FED19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elação ao mês anterior,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="005A4CAD">
              <w:rPr>
                <w:rFonts w:eastAsiaTheme="minorHAnsi" w:cs="Arial"/>
                <w:szCs w:val="20"/>
                <w:lang w:eastAsia="en-US"/>
              </w:rPr>
              <w:t xml:space="preserve"> de 20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4</w:t>
            </w:r>
            <w:r w:rsidR="008E2134">
              <w:rPr>
                <w:rFonts w:eastAsiaTheme="minorHAnsi" w:cs="Arial"/>
                <w:szCs w:val="20"/>
                <w:lang w:eastAsia="en-US"/>
              </w:rPr>
              <w:t xml:space="preserve"> apresentou redução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 de 20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6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FD6AA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4B7BBE4" wp14:editId="17AFCB35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AE4177" w:rsidP="00DE5AF2">
            <w:r>
              <w:t xml:space="preserve">No mês de </w:t>
            </w:r>
            <w:r w:rsidR="00091676">
              <w:t>març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</w:t>
            </w:r>
            <w:r w:rsidR="00A2207D">
              <w:lastRenderedPageBreak/>
              <w:t>de natureza qualitativa. O objetivo principal foi o ajuste e melhoria nos sistema de coleta de dados.</w:t>
            </w:r>
          </w:p>
          <w:p w:rsidR="00A2207D" w:rsidRDefault="00A2207D" w:rsidP="00DE5AF2"/>
          <w:p w:rsidR="00CA2862" w:rsidRDefault="00A2207D" w:rsidP="00DE5AF2">
            <w:r>
              <w:t>Durante os encontros, os coletores tiveram oportunidade de compartilhar sua visão a respeito de aspectos e dinâmicas da atividade pesqueira.</w:t>
            </w:r>
          </w:p>
          <w:p w:rsidR="00091676" w:rsidRDefault="00091676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795320568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859872684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859872684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92488523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BD156A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92488523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018271581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BD156A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018271581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460035115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BD156A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460035115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72243514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72243514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08504538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D6AAB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0AC706E" wp14:editId="1261ED9A">
                      <wp:extent cx="1908175" cy="1431131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AE417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no </w:t>
            </w:r>
            <w:r w:rsidR="00DB5189">
              <w:t>Mercado de Paranaguá</w:t>
            </w:r>
            <w:r w:rsidR="00AE4177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D6AAB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1E4E4EA" wp14:editId="552ED925">
                      <wp:extent cx="1908175" cy="1073348"/>
                      <wp:effectExtent l="0" t="0" r="0" b="0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DB5189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D6AA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14D4F1D" wp14:editId="0DE0C9E1">
                      <wp:extent cx="1908175" cy="1431131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D6AA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B5189">
              <w:rPr>
                <w:b/>
              </w:rPr>
              <w:t xml:space="preserve">de desembarque </w:t>
            </w:r>
            <w:r w:rsidR="00FD6AAB">
              <w:rPr>
                <w:b/>
              </w:rPr>
              <w:t>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D6AA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3AD7504" wp14:editId="306EC2E1">
                      <wp:extent cx="1908175" cy="1763571"/>
                      <wp:effectExtent l="0" t="0" r="0" b="8255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76357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FD6AA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1F2D35">
              <w:rPr>
                <w:b/>
                <w:noProof/>
                <w:lang w:eastAsia="pt-BR"/>
              </w:rPr>
              <w:t>em Pontal do Sul.</w:t>
            </w:r>
          </w:p>
        </w:tc>
      </w:tr>
    </w:tbl>
    <w:p w:rsidR="00FA4AE1" w:rsidRDefault="00FA4AE1" w:rsidP="00D75055">
      <w:bookmarkStart w:id="0" w:name="_GoBack"/>
      <w:bookmarkEnd w:id="0"/>
      <w:permEnd w:id="1085045389"/>
    </w:p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156A" w:rsidRDefault="00BD156A">
      <w:r>
        <w:separator/>
      </w:r>
    </w:p>
    <w:p w:rsidR="00BD156A" w:rsidRDefault="00BD156A"/>
  </w:endnote>
  <w:endnote w:type="continuationSeparator" w:id="0">
    <w:p w:rsidR="00BD156A" w:rsidRDefault="00BD156A">
      <w:r>
        <w:continuationSeparator/>
      </w:r>
    </w:p>
    <w:p w:rsidR="00BD156A" w:rsidRDefault="00BD15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156A" w:rsidRDefault="00BD156A">
      <w:r>
        <w:separator/>
      </w:r>
    </w:p>
    <w:p w:rsidR="00BD156A" w:rsidRDefault="00BD156A"/>
  </w:footnote>
  <w:footnote w:type="continuationSeparator" w:id="0">
    <w:p w:rsidR="00BD156A" w:rsidRDefault="00BD156A">
      <w:r>
        <w:continuationSeparator/>
      </w:r>
    </w:p>
    <w:p w:rsidR="00BD156A" w:rsidRDefault="00BD156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1F2D3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1F2D3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aGtQCdlFI2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1676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609E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6801"/>
    <w:rsid w:val="00BC7108"/>
    <w:rsid w:val="00BC797D"/>
    <w:rsid w:val="00BD156A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EF7026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FEC68-2CB9-478C-B8D9-044111403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730</Words>
  <Characters>3948</Characters>
  <Application>Microsoft Office Word</Application>
  <DocSecurity>1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4-04-03T12:30:00Z</dcterms:created>
  <dcterms:modified xsi:type="dcterms:W3CDTF">2024-04-03T14:13:00Z</dcterms:modified>
</cp:coreProperties>
</file>